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31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b9763ad0de04407d9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31T06:11:56Z</dcterms:created>
  <dcterms:modified xsi:type="dcterms:W3CDTF">2024-01-31T0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31 06:11:50</vt:lpwstr>
  </property>
</Properties>
</file>